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591F5B49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proofErr w:type="spellStart"/>
                            <w:r w:rsidR="004D30D3">
                              <w:rPr>
                                <w:color w:val="5E7495"/>
                                <w:sz w:val="96"/>
                                <w:szCs w:val="96"/>
                              </w:rPr>
                              <w:t>RadioButton</w:t>
                            </w:r>
                            <w:proofErr w:type="spellEnd"/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591F5B49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proofErr w:type="spellStart"/>
                      <w:r w:rsidR="004D30D3">
                        <w:rPr>
                          <w:color w:val="5E7495"/>
                          <w:sz w:val="96"/>
                          <w:szCs w:val="96"/>
                        </w:rPr>
                        <w:t>RadioButton</w:t>
                      </w:r>
                      <w:proofErr w:type="spellEnd"/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498AB3D9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proofErr w:type="spellStart"/>
      <w:r w:rsidR="004D30D3">
        <w:t>Radio</w:t>
      </w:r>
      <w:r>
        <w:t>Button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214D6AB4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proofErr w:type="spellStart"/>
      <w:r w:rsidR="004D30D3" w:rsidRPr="004D30D3">
        <w:rPr>
          <w:b/>
          <w:bCs/>
        </w:rPr>
        <w:t>Radio</w:t>
      </w:r>
      <w:r>
        <w:rPr>
          <w:b/>
          <w:bCs/>
        </w:rPr>
        <w:t>Button</w:t>
      </w:r>
      <w:proofErr w:type="spellEnd"/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</w:t>
      </w:r>
      <w:r w:rsidRPr="00F64441">
        <w:rPr>
          <w:b/>
          <w:bCs/>
        </w:rPr>
        <w:t>Style</w:t>
      </w:r>
      <w:r>
        <w:t xml:space="preserve"> for a </w:t>
      </w:r>
      <w:proofErr w:type="spellStart"/>
      <w:r w:rsidR="004D30D3" w:rsidRPr="004D30D3">
        <w:rPr>
          <w:b/>
          <w:bCs/>
        </w:rPr>
        <w:t>Radio</w:t>
      </w:r>
      <w:r w:rsidRPr="00F64441">
        <w:rPr>
          <w:b/>
          <w:bCs/>
        </w:rPr>
        <w:t>Button</w:t>
      </w:r>
      <w:proofErr w:type="spellEnd"/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235A8DE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D846AF">
              <w:rPr>
                <w:i/>
                <w:iCs/>
              </w:rPr>
              <w:t>Radio</w:t>
            </w:r>
            <w:r w:rsidR="00897BA8" w:rsidRPr="00897BA8">
              <w:rPr>
                <w:i/>
                <w:iCs/>
              </w:rPr>
              <w:t>Button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0005614D">
                  <wp:extent cx="2636912" cy="2019600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2" cy="20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A86434B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RadioButton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RadioButton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6BD073DA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ansparent"/&gt;</w:t>
                            </w:r>
                          </w:p>
                          <w:p w14:paraId="36F969B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95913C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SystemControlForegroundBaseHighBrush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09599184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dding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5,5,0,0"/&gt;</w:t>
                            </w:r>
                          </w:p>
                          <w:p w14:paraId="4C3039F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rgin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5,5,5,5"/&gt;</w:t>
                            </w:r>
                          </w:p>
                          <w:p w14:paraId="712C775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Alignment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51EC4BA8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Alignment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11F454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HorizontalContentAlignment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57B14EB8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VerticalContentAlignment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/&gt;</w:t>
                            </w:r>
                          </w:p>
                          <w:p w14:paraId="4825BCFD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Family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D00F1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ControlThemeFontFamily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4ADF2B9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FontSiz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E97F1A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rolContentThemeFontSiz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561F986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UseSystemFocusVisual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/&gt;</w:t>
                            </w:r>
                          </w:p>
                          <w:p w14:paraId="1526420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77BF7FCC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896A7FA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RadioButton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16B6E6D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01C2380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12EBEBF7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7FC81588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9EEF918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/&gt;</w:t>
                            </w:r>
                          </w:p>
                          <w:p w14:paraId="1FD6DCC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10E03D3F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9A5EE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isual State Groups --&gt;</w:t>
                            </w:r>
                          </w:p>
                          <w:p w14:paraId="0E375C3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D8BE4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ontent --&gt;</w:t>
                            </w:r>
                          </w:p>
                          <w:p w14:paraId="2209B5D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992BF1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DBAC7F4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1959E41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E4E97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1FDC9F58" w:rsidR="004D2F8B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A86434B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CustomRadioButton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RadioButton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6BD073DA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Transparent"/&gt;</w:t>
                      </w:r>
                    </w:p>
                    <w:p w14:paraId="36F969B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95913C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SystemControlForegroundBaseHighBrush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09599184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Padding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5,5,0,0"/&gt;</w:t>
                      </w:r>
                    </w:p>
                    <w:p w14:paraId="4C3039F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Margin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5,5,5,5"/&gt;</w:t>
                      </w:r>
                    </w:p>
                    <w:p w14:paraId="712C775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HorizontalAlignment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51EC4BA8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VerticalAlignment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11F454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HorizontalContentAlignment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57B14EB8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VerticalContentAlignment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Top"/&gt;</w:t>
                      </w:r>
                    </w:p>
                    <w:p w14:paraId="4825BCFD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FontFamily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D00F1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ContentControlThemeFontFamily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4ADF2B9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FontSiz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E97F1A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ControlContentThemeFontSiz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561F986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UseSystemFocusVisual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True"/&gt;</w:t>
                      </w:r>
                    </w:p>
                    <w:p w14:paraId="1526420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77BF7FCC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896A7FA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RadioButton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16B6E6D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01C2380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12EBEBF7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7FC81588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9EEF918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30"/&gt;</w:t>
                      </w:r>
                    </w:p>
                    <w:p w14:paraId="1FD6DCC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10E03D3F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9A5EE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8000"/>
                        </w:rPr>
                        <w:t xml:space="preserve"> Visual State Groups --&gt;</w:t>
                      </w:r>
                    </w:p>
                    <w:p w14:paraId="0E375C3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D8BE4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8000"/>
                        </w:rPr>
                        <w:t xml:space="preserve"> Content --&gt;</w:t>
                      </w:r>
                    </w:p>
                    <w:p w14:paraId="2209B5D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992BF1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DBAC7F4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1959E41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E4E97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1FDC9F58" w:rsidR="004D2F8B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10EBDF0C" w:rsidR="00FD0FE1" w:rsidRPr="00BB3857" w:rsidRDefault="00BB3857" w:rsidP="00FD0FE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</w:t>
      </w:r>
      <w:r w:rsidR="00F96E8F">
        <w:t>is part of a</w:t>
      </w:r>
      <w:r>
        <w:t xml:space="preserve">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777F13">
        <w:rPr>
          <w:rFonts w:ascii="Consolas" w:hAnsi="Consolas" w:cs="Segoe UI"/>
          <w:b/>
          <w:bCs/>
        </w:rPr>
        <w:t>Custom</w:t>
      </w:r>
      <w:r w:rsidR="00583F51">
        <w:rPr>
          <w:rFonts w:ascii="Consolas" w:hAnsi="Consolas" w:cs="Segoe UI"/>
          <w:b/>
          <w:bCs/>
        </w:rPr>
        <w:t>Radio</w:t>
      </w:r>
      <w:r w:rsidR="00777F13">
        <w:rPr>
          <w:rFonts w:ascii="Consolas" w:hAnsi="Consolas" w:cs="Segoe UI"/>
          <w:b/>
          <w:bCs/>
        </w:rPr>
        <w:t>Button</w:t>
      </w:r>
      <w:proofErr w:type="spellEnd"/>
      <w:r w:rsidR="00F53D0E">
        <w:rPr>
          <w:rFonts w:cs="Segoe UI"/>
        </w:rPr>
        <w:t xml:space="preserve"> </w:t>
      </w:r>
      <w:r>
        <w:rPr>
          <w:rFonts w:cs="Segoe UI"/>
        </w:rPr>
        <w:t xml:space="preserve">that will be used to target a </w:t>
      </w:r>
      <w:proofErr w:type="spellStart"/>
      <w:r w:rsidR="00583F51">
        <w:rPr>
          <w:rFonts w:ascii="Consolas" w:hAnsi="Consolas" w:cs="Segoe UI"/>
          <w:b/>
          <w:bCs/>
        </w:rPr>
        <w:t>RadioB</w:t>
      </w:r>
      <w:r w:rsidRPr="00BB3857">
        <w:rPr>
          <w:rFonts w:ascii="Consolas" w:hAnsi="Consolas" w:cs="Segoe UI"/>
          <w:b/>
          <w:bCs/>
        </w:rPr>
        <w:t>utton</w:t>
      </w:r>
      <w:proofErr w:type="spellEnd"/>
      <w:r>
        <w:rPr>
          <w:rFonts w:cs="Segoe UI"/>
        </w:rPr>
        <w:t xml:space="preserve"> which will contain some </w:t>
      </w:r>
      <w:r w:rsidRPr="00BB3857">
        <w:rPr>
          <w:rFonts w:cs="Segoe UI"/>
          <w:b/>
          <w:bCs/>
        </w:rPr>
        <w:t>Visual State Groups</w:t>
      </w:r>
      <w:r>
        <w:rPr>
          <w:rFonts w:cs="Segoe UI"/>
        </w:rPr>
        <w:t xml:space="preserve"> and </w:t>
      </w:r>
      <w:r w:rsidRPr="00BB3857">
        <w:rPr>
          <w:rFonts w:cs="Segoe UI"/>
          <w:b/>
          <w:bCs/>
        </w:rPr>
        <w:t>Content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 xml:space="preserve">Custom </w:t>
      </w:r>
      <w:proofErr w:type="spellStart"/>
      <w:r w:rsidR="00583F51">
        <w:rPr>
          <w:rFonts w:cs="Segoe UI"/>
          <w:b/>
          <w:bCs/>
        </w:rPr>
        <w:t>Radio</w:t>
      </w:r>
      <w:r>
        <w:rPr>
          <w:rFonts w:cs="Segoe UI"/>
          <w:b/>
          <w:bCs/>
        </w:rPr>
        <w:t>Button</w:t>
      </w:r>
      <w:proofErr w:type="spellEnd"/>
      <w:r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222B13BE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Visual State Groups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56A378A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E14B60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mbinedStates"&gt;</w:t>
                            </w:r>
                          </w:p>
                          <w:p w14:paraId="1C157C17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Checked"&gt;</w:t>
                            </w:r>
                          </w:p>
                          <w:p w14:paraId="7F464C81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6F1DC0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7922F57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4E2EE4B0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InnerEllips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80803BC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/&gt;</w:t>
                            </w:r>
                          </w:p>
                          <w:p w14:paraId="66842E4B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7F0DBC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E2BFD50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8A1E3DE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Unchecked"&gt;</w:t>
                            </w:r>
                          </w:p>
                          <w:p w14:paraId="65AF949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E42FA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C043E55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Property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acity"</w:t>
                            </w:r>
                          </w:p>
                          <w:p w14:paraId="69D80C9B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Storyboard.TargetNa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InnerEllips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0688C53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DiscreteObjectKeyFra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>KeyTim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/&gt;</w:t>
                            </w:r>
                          </w:p>
                          <w:p w14:paraId="65DC02D9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ObjectAnimationUsingKeyFrame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662F99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Storyboard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F3CE89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B37A76" w14:textId="77777777" w:rsidR="00765D44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Group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C200018" w14:textId="466DF502" w:rsidR="000449A3" w:rsidRPr="00765D44" w:rsidRDefault="00765D44" w:rsidP="00765D4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65D44">
                              <w:rPr>
                                <w:rFonts w:ascii="Consolas" w:hAnsi="Consolas" w:cs="Cascadia Mono"/>
                                <w:color w:val="A31515"/>
                              </w:rPr>
                              <w:t>VisualStateManager.VisualStateGroups</w:t>
                            </w:r>
                            <w:proofErr w:type="spellEnd"/>
                            <w:r w:rsidRPr="00765D44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56A378A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E14B60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CombinedStates"&gt;</w:t>
                      </w:r>
                    </w:p>
                    <w:p w14:paraId="1C157C17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Checked"&gt;</w:t>
                      </w:r>
                    </w:p>
                    <w:p w14:paraId="7F464C81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6F1DC0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7922F57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4E2EE4B0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InnerEllips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80803BC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1"/&gt;</w:t>
                      </w:r>
                    </w:p>
                    <w:p w14:paraId="66842E4B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7F0DBC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E2BFD50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8A1E3DE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Unchecked"&gt;</w:t>
                      </w:r>
                    </w:p>
                    <w:p w14:paraId="65AF949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E42FA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C043E55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Storyboard.TargetProperty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Opacity"</w:t>
                      </w:r>
                    </w:p>
                    <w:p w14:paraId="69D80C9B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Storyboard.TargetNa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InnerEllips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0688C53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DiscreteObjectKeyFra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>KeyTim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765D44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="0"/&gt;</w:t>
                      </w:r>
                    </w:p>
                    <w:p w14:paraId="65DC02D9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ObjectAnimationUsingKeyFrame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662F99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Storyboard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F3CE89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B37A76" w14:textId="77777777" w:rsidR="00765D44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Group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C200018" w14:textId="466DF502" w:rsidR="000449A3" w:rsidRPr="00765D44" w:rsidRDefault="00765D44" w:rsidP="00765D4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765D44">
                        <w:rPr>
                          <w:rFonts w:ascii="Consolas" w:hAnsi="Consolas" w:cs="Cascadia Mono"/>
                          <w:color w:val="A31515"/>
                        </w:rPr>
                        <w:t>VisualStateManager.VisualStateGroups</w:t>
                      </w:r>
                      <w:proofErr w:type="spellEnd"/>
                      <w:r w:rsidRPr="00765D44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0DA87AB6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91236B">
        <w:rPr>
          <w:rFonts w:cs="Segoe UI"/>
          <w:b/>
          <w:bCs/>
        </w:rPr>
        <w:t>Visual State Groups</w:t>
      </w:r>
      <w:r w:rsidR="0091236B">
        <w:rPr>
          <w:rFonts w:cs="Segoe UI"/>
        </w:rPr>
        <w:t xml:space="preserve"> </w:t>
      </w:r>
      <w:r w:rsidR="00EC64DA">
        <w:rPr>
          <w:rFonts w:cs="Segoe UI"/>
        </w:rPr>
        <w:t xml:space="preserve">that </w:t>
      </w:r>
      <w:r w:rsidR="0091236B">
        <w:rPr>
          <w:rFonts w:cs="Segoe UI"/>
        </w:rPr>
        <w:t xml:space="preserve">will represent the </w:t>
      </w:r>
      <w:r w:rsidR="007C687F" w:rsidRPr="007C687F">
        <w:rPr>
          <w:rFonts w:cs="Segoe UI"/>
          <w:b/>
          <w:bCs/>
        </w:rPr>
        <w:t>S</w:t>
      </w:r>
      <w:r w:rsidR="0091236B" w:rsidRPr="007C687F">
        <w:rPr>
          <w:rFonts w:cs="Segoe UI"/>
          <w:b/>
          <w:bCs/>
        </w:rPr>
        <w:t>tates</w:t>
      </w:r>
      <w:r w:rsidR="0091236B">
        <w:rPr>
          <w:rFonts w:cs="Segoe UI"/>
        </w:rPr>
        <w:t xml:space="preserve"> for the </w:t>
      </w:r>
      <w:proofErr w:type="spellStart"/>
      <w:r w:rsidR="00765D44">
        <w:rPr>
          <w:rFonts w:ascii="Consolas" w:hAnsi="Consolas" w:cs="Segoe UI"/>
          <w:b/>
          <w:bCs/>
        </w:rPr>
        <w:t>RadioB</w:t>
      </w:r>
      <w:r w:rsidR="0091236B" w:rsidRPr="0091236B">
        <w:rPr>
          <w:rFonts w:ascii="Consolas" w:hAnsi="Consolas" w:cs="Segoe UI"/>
          <w:b/>
          <w:bCs/>
        </w:rPr>
        <w:t>utton</w:t>
      </w:r>
      <w:proofErr w:type="spellEnd"/>
      <w:r w:rsidR="0091236B">
        <w:rPr>
          <w:rFonts w:cs="Segoe UI"/>
        </w:rPr>
        <w:t xml:space="preserve"> </w:t>
      </w:r>
      <w:r w:rsidR="00C15A66">
        <w:rPr>
          <w:rFonts w:cs="Segoe UI"/>
        </w:rPr>
        <w:t xml:space="preserve">including </w:t>
      </w:r>
      <w:r w:rsidR="00A55D1C">
        <w:rPr>
          <w:rFonts w:cs="Segoe UI"/>
        </w:rPr>
        <w:t>how it will behave</w:t>
      </w:r>
      <w:r w:rsidR="0091236B">
        <w:rPr>
          <w:rFonts w:cs="Segoe UI"/>
        </w:rPr>
        <w:t xml:space="preserve"> </w:t>
      </w:r>
      <w:r w:rsidR="002A0971">
        <w:rPr>
          <w:rFonts w:cs="Segoe UI"/>
        </w:rPr>
        <w:t xml:space="preserve">when </w:t>
      </w:r>
      <w:proofErr w:type="gramStart"/>
      <w:r w:rsidR="00765D44">
        <w:rPr>
          <w:rFonts w:ascii="Consolas" w:hAnsi="Consolas" w:cs="Segoe UI"/>
          <w:b/>
          <w:bCs/>
        </w:rPr>
        <w:t>Check</w:t>
      </w:r>
      <w:r w:rsidR="00BF48FD">
        <w:rPr>
          <w:rFonts w:ascii="Consolas" w:hAnsi="Consolas" w:cs="Segoe UI"/>
          <w:b/>
          <w:bCs/>
        </w:rPr>
        <w:t>ed</w:t>
      </w:r>
      <w:proofErr w:type="gramEnd"/>
      <w:r w:rsidR="0091236B">
        <w:rPr>
          <w:rFonts w:cs="Segoe UI"/>
        </w:rPr>
        <w:t xml:space="preserve"> and when it is </w:t>
      </w:r>
      <w:r w:rsidR="00765D44">
        <w:rPr>
          <w:rFonts w:ascii="Consolas" w:hAnsi="Consolas" w:cs="Segoe UI"/>
          <w:b/>
          <w:bCs/>
        </w:rPr>
        <w:t>Unchecked</w:t>
      </w:r>
      <w:r w:rsidR="0091236B">
        <w:rPr>
          <w:rFonts w:cs="Segoe UI"/>
          <w:b/>
          <w:bCs/>
        </w:rPr>
        <w:t xml:space="preserve"> </w:t>
      </w:r>
      <w:r w:rsidR="0091236B">
        <w:rPr>
          <w:rFonts w:cs="Segoe UI"/>
        </w:rPr>
        <w:t xml:space="preserve">for the </w:t>
      </w:r>
      <w:r w:rsidR="0091236B">
        <w:rPr>
          <w:rFonts w:cs="Segoe UI"/>
          <w:b/>
          <w:bCs/>
        </w:rPr>
        <w:t xml:space="preserve">Custom </w:t>
      </w:r>
      <w:proofErr w:type="spellStart"/>
      <w:r w:rsidR="00765D44">
        <w:rPr>
          <w:rFonts w:cs="Segoe UI"/>
          <w:b/>
          <w:bCs/>
        </w:rPr>
        <w:t>Radio</w:t>
      </w:r>
      <w:r w:rsidR="0091236B">
        <w:rPr>
          <w:rFonts w:cs="Segoe UI"/>
          <w:b/>
          <w:bCs/>
        </w:rPr>
        <w:t>Button</w:t>
      </w:r>
      <w:proofErr w:type="spellEnd"/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4A75118C" w:rsidR="00ED7B92" w:rsidRDefault="00ED7B92" w:rsidP="00ED7B92">
      <w:pPr>
        <w:pStyle w:val="Heading2"/>
      </w:pPr>
      <w:r>
        <w:lastRenderedPageBreak/>
        <w:t xml:space="preserve">Step </w:t>
      </w:r>
      <w:r w:rsidR="00F96E8F">
        <w:t>5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2D8958B3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A54B8D">
        <w:rPr>
          <w:rFonts w:ascii="Consolas" w:hAnsi="Consolas"/>
          <w:b/>
          <w:bCs/>
        </w:rPr>
        <w:t>Content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914B882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AF734A2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rmalEllipse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30"</w:t>
                            </w:r>
                          </w:p>
                          <w:p w14:paraId="28AB09CA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UseLayoutRou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A34341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4657E948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InnerEllipse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0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59D52BD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UseLayoutRou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False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F7BDF7E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enrod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pacity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 /&gt;</w:t>
                            </w:r>
                          </w:p>
                          <w:p w14:paraId="7E39E5DF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349B05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entPresenter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ntentPresenter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</w:p>
                          <w:p w14:paraId="132BBDCD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</w:p>
                          <w:p w14:paraId="101D10AE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emplate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emplate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615A752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ransitions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Transitions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7C0D2E6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Content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B67A0CA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ContentAlignment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61903A0D" w14:textId="77777777" w:rsidR="00BF48FD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Margin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TextWrapp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Wrap"</w:t>
                            </w:r>
                          </w:p>
                          <w:p w14:paraId="1CD69001" w14:textId="750FE84D" w:rsidR="00ED7B92" w:rsidRPr="00BF48FD" w:rsidRDefault="00BF48FD" w:rsidP="00BF48F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F48FD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ContentAlignment</w:t>
                            </w:r>
                            <w:proofErr w:type="spellEnd"/>
                            <w:r w:rsidRPr="00BF48FD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914B882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AF734A2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NormalEllipse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30"</w:t>
                      </w:r>
                    </w:p>
                    <w:p w14:paraId="28AB09CA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UseLayoutRou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A34341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Salmon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4657E948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InnerEllipse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20"</w:t>
                      </w: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59D52BD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UseLayoutRou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False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F7BDF7E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Goldenrod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Gold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Opacity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0" /&gt;</w:t>
                      </w:r>
                    </w:p>
                    <w:p w14:paraId="7E39E5DF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349B05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ContentPresenter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ContentPresenter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</w:p>
                    <w:p w14:paraId="132BBDCD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</w:p>
                    <w:p w14:paraId="101D10AE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ContentTemplate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ContentTemplate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615A752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ContentTransitions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ContentTransitions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7C0D2E6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Content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B67A0CA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HorizontalContentAlignment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61903A0D" w14:textId="77777777" w:rsidR="00BF48FD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Margin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TextWrapp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Wrap"</w:t>
                      </w:r>
                    </w:p>
                    <w:p w14:paraId="1CD69001" w14:textId="750FE84D" w:rsidR="00ED7B92" w:rsidRPr="00BF48FD" w:rsidRDefault="00BF48FD" w:rsidP="00BF48F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F48FD">
                        <w:rPr>
                          <w:rFonts w:ascii="Consolas" w:hAnsi="Consolas" w:cs="Cascadia Mono"/>
                          <w:color w:val="FF0000"/>
                        </w:rPr>
                        <w:t>VerticalContentAlignment</w:t>
                      </w:r>
                      <w:proofErr w:type="spellEnd"/>
                      <w:r w:rsidRPr="00BF48FD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22219A5E" w14:textId="0F57BFA2" w:rsidR="00247368" w:rsidRPr="00247368" w:rsidRDefault="00247368" w:rsidP="00247368">
      <w:pPr>
        <w:rPr>
          <w:rFonts w:cs="Segoe UI"/>
        </w:rPr>
      </w:pPr>
      <w:r w:rsidRPr="0090125C">
        <w:rPr>
          <w:rFonts w:cs="Segoe UI"/>
        </w:rPr>
        <w:t>Th</w:t>
      </w:r>
      <w:r w:rsidR="007C687F">
        <w:rPr>
          <w:rFonts w:cs="Segoe UI"/>
        </w:rPr>
        <w:t>is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</w:t>
      </w:r>
      <w:r>
        <w:rPr>
          <w:rFonts w:cs="Segoe UI"/>
        </w:rPr>
        <w:t xml:space="preserve">the </w:t>
      </w:r>
      <w:r>
        <w:rPr>
          <w:rFonts w:cs="Segoe UI"/>
          <w:b/>
          <w:bCs/>
        </w:rPr>
        <w:t>Content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for the </w:t>
      </w:r>
      <w:r>
        <w:rPr>
          <w:rFonts w:cs="Segoe UI"/>
        </w:rPr>
        <w:t xml:space="preserve">layout </w:t>
      </w:r>
      <w:r w:rsidR="007C687F">
        <w:rPr>
          <w:rFonts w:cs="Segoe UI"/>
        </w:rPr>
        <w:t>of</w:t>
      </w:r>
      <w:r>
        <w:rPr>
          <w:rFonts w:cs="Segoe UI"/>
        </w:rPr>
        <w:t xml:space="preserve"> </w:t>
      </w:r>
      <w:r w:rsidR="007C687F">
        <w:rPr>
          <w:rFonts w:cs="Segoe UI"/>
        </w:rPr>
        <w:t>a</w:t>
      </w:r>
      <w:r>
        <w:rPr>
          <w:rFonts w:cs="Segoe UI"/>
        </w:rPr>
        <w:t xml:space="preserve"> </w:t>
      </w:r>
      <w:proofErr w:type="spellStart"/>
      <w:r w:rsidR="00B72FFB">
        <w:rPr>
          <w:rFonts w:ascii="Consolas" w:hAnsi="Consolas" w:cs="Segoe UI"/>
          <w:b/>
          <w:bCs/>
        </w:rPr>
        <w:t>RadioB</w:t>
      </w:r>
      <w:r w:rsidRPr="00247368">
        <w:rPr>
          <w:rFonts w:ascii="Consolas" w:hAnsi="Consolas" w:cs="Segoe UI"/>
          <w:b/>
          <w:bCs/>
        </w:rPr>
        <w:t>utton</w:t>
      </w:r>
      <w:proofErr w:type="spellEnd"/>
      <w:r>
        <w:rPr>
          <w:rFonts w:cs="Segoe UI"/>
        </w:rPr>
        <w:t xml:space="preserve"> when the </w:t>
      </w:r>
      <w:r w:rsidRPr="00247368">
        <w:rPr>
          <w:rFonts w:ascii="Consolas" w:hAnsi="Consolas" w:cs="Segoe UI"/>
          <w:b/>
          <w:bCs/>
        </w:rPr>
        <w:t>Style</w:t>
      </w:r>
      <w:r>
        <w:rPr>
          <w:rFonts w:cs="Segoe UI"/>
        </w:rPr>
        <w:t xml:space="preserve"> </w:t>
      </w:r>
      <w:r w:rsidR="007C687F">
        <w:rPr>
          <w:rFonts w:cs="Segoe UI"/>
        </w:rPr>
        <w:t xml:space="preserve">is applied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proofErr w:type="spellStart"/>
      <w:r w:rsidR="00B72FFB">
        <w:rPr>
          <w:rFonts w:cs="Segoe UI"/>
          <w:b/>
          <w:bCs/>
        </w:rPr>
        <w:t>Radio</w:t>
      </w:r>
      <w:r>
        <w:rPr>
          <w:rFonts w:cs="Segoe UI"/>
          <w:b/>
          <w:bCs/>
        </w:rPr>
        <w:t>Button</w:t>
      </w:r>
      <w:proofErr w:type="spellEnd"/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254B2CE4" w:rsidR="00915C09" w:rsidRDefault="00915C09" w:rsidP="00915C09">
      <w:pPr>
        <w:pStyle w:val="Heading2"/>
      </w:pPr>
      <w:r>
        <w:t xml:space="preserve">Step </w:t>
      </w:r>
      <w:r w:rsidR="00583352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49C7076B">
                  <wp:extent cx="2635193" cy="2018284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177260C" w:rsidR="00D47544" w:rsidRDefault="00D47544" w:rsidP="00D47544">
      <w:pPr>
        <w:pStyle w:val="Heading2"/>
      </w:pPr>
      <w:r>
        <w:lastRenderedPageBreak/>
        <w:t xml:space="preserve">Step </w:t>
      </w:r>
      <w:r w:rsidR="00A25B3B">
        <w:t>7</w:t>
      </w:r>
    </w:p>
    <w:p w14:paraId="623A09A9" w14:textId="77777777" w:rsidR="00D47544" w:rsidRDefault="00D47544" w:rsidP="00D47544"/>
    <w:p w14:paraId="67917168" w14:textId="7F2B5173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</w:t>
      </w:r>
      <w:r w:rsidR="00F0724D">
        <w:t xml:space="preserve"> </w:t>
      </w:r>
      <w:proofErr w:type="spellStart"/>
      <w:r w:rsidR="00F0724D" w:rsidRPr="00F0724D">
        <w:rPr>
          <w:rFonts w:ascii="Consolas" w:hAnsi="Consolas"/>
          <w:b/>
          <w:bCs/>
        </w:rPr>
        <w:t>StackPanel</w:t>
      </w:r>
      <w:proofErr w:type="spellEnd"/>
      <w:r w:rsidR="00F0724D">
        <w:t xml:space="preserve"> which should remain</w:t>
      </w:r>
      <w:r w:rsidR="00C3332C">
        <w:t>,</w:t>
      </w:r>
      <w:r w:rsidR="00F0724D">
        <w:t xml:space="preserve"> and a</w:t>
      </w:r>
      <w:r>
        <w:t xml:space="preserve"> </w:t>
      </w:r>
      <w:r w:rsidR="00F0724D">
        <w:rPr>
          <w:rFonts w:ascii="Consolas" w:hAnsi="Consolas" w:cs="Cascadia Mono"/>
          <w:b/>
          <w:bCs/>
          <w:color w:val="000000"/>
        </w:rPr>
        <w:t>Button</w:t>
      </w:r>
      <w:r>
        <w:rPr>
          <w:rFonts w:cs="Segoe UI"/>
          <w:color w:val="000000"/>
        </w:rPr>
        <w:t xml:space="preserve"> </w:t>
      </w:r>
      <w:r w:rsidR="00F0724D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EABC26" w14:textId="1907EB29" w:rsidR="00D47544" w:rsidRPr="00F0724D" w:rsidRDefault="007A65F3" w:rsidP="00F072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EABC26" w14:textId="1907EB29" w:rsidR="00D47544" w:rsidRPr="00F0724D" w:rsidRDefault="007A65F3" w:rsidP="00F072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30A612E" w:rsidR="007A65F3" w:rsidRDefault="007A65F3" w:rsidP="007F297D">
      <w:pPr>
        <w:pStyle w:val="Heading2"/>
      </w:pPr>
      <w:r>
        <w:t xml:space="preserve">Step </w:t>
      </w:r>
      <w:r w:rsidR="00A25B3B">
        <w:t>8</w:t>
      </w:r>
    </w:p>
    <w:p w14:paraId="4B2F0E12" w14:textId="673B98B6" w:rsidR="007A65F3" w:rsidRDefault="007A65F3" w:rsidP="007A65F3"/>
    <w:p w14:paraId="3EB35DDE" w14:textId="5807C002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</w:t>
      </w:r>
      <w:proofErr w:type="spellStart"/>
      <w:r w:rsidR="00C3332C">
        <w:rPr>
          <w:rFonts w:ascii="Consolas" w:hAnsi="Consolas"/>
          <w:b/>
          <w:bCs/>
        </w:rPr>
        <w:t>StackPanel</w:t>
      </w:r>
      <w:proofErr w:type="spellEnd"/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E8E0A20" w14:textId="77777777" w:rsidR="00F0724D" w:rsidRPr="00F0724D" w:rsidRDefault="00F0724D" w:rsidP="00F072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0724D">
                              <w:rPr>
                                <w:rFonts w:ascii="Consolas" w:hAnsi="Consolas" w:cs="Cascadia Mono"/>
                                <w:color w:val="A31515"/>
                              </w:rPr>
                              <w:t>RadioButton</w:t>
                            </w:r>
                            <w:proofErr w:type="spellEnd"/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s"</w:t>
                            </w:r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>IsChecked</w:t>
                            </w:r>
                            <w:proofErr w:type="spellEnd"/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3A2750C1" w14:textId="77777777" w:rsidR="00F0724D" w:rsidRPr="00F0724D" w:rsidRDefault="00F0724D" w:rsidP="00F072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>Style</w:t>
                            </w:r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0724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>CustomRadioButton</w:t>
                            </w:r>
                            <w:proofErr w:type="spellEnd"/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 /&gt;</w:t>
                            </w:r>
                          </w:p>
                          <w:p w14:paraId="1151E1DE" w14:textId="77777777" w:rsidR="00F0724D" w:rsidRPr="00F0724D" w:rsidRDefault="00F0724D" w:rsidP="00F072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F0724D">
                              <w:rPr>
                                <w:rFonts w:ascii="Consolas" w:hAnsi="Consolas" w:cs="Cascadia Mono"/>
                                <w:color w:val="A31515"/>
                              </w:rPr>
                              <w:t>RadioButton</w:t>
                            </w:r>
                            <w:proofErr w:type="spellEnd"/>
                            <w:r w:rsidRPr="00F072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ntent</w:t>
                            </w:r>
                            <w:r w:rsidRPr="00F072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No"</w:t>
                            </w:r>
                            <w:r w:rsidRPr="00F072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BCAFDD" w14:textId="0D52CEC1" w:rsidR="00454499" w:rsidRPr="00F0724D" w:rsidRDefault="00F0724D" w:rsidP="00F0724D">
                            <w:pPr>
                              <w:pStyle w:val="SourceCode"/>
                              <w:spacing w:after="0"/>
                            </w:pPr>
                            <w:r w:rsidRPr="00F0724D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F0724D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F0724D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F0724D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F0724D">
                              <w:rPr>
                                <w:rFonts w:cs="Cascadia Mono"/>
                                <w:color w:val="FF0000"/>
                              </w:rPr>
                              <w:t>CustomRadioButton</w:t>
                            </w:r>
                            <w:proofErr w:type="spellEnd"/>
                            <w:r w:rsidRPr="00F0724D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E8E0A20" w14:textId="77777777" w:rsidR="00F0724D" w:rsidRPr="00F0724D" w:rsidRDefault="00F0724D" w:rsidP="00F072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0724D">
                        <w:rPr>
                          <w:rFonts w:ascii="Consolas" w:hAnsi="Consolas" w:cs="Cascadia Mono"/>
                          <w:color w:val="A31515"/>
                        </w:rPr>
                        <w:t>RadioButton</w:t>
                      </w:r>
                      <w:proofErr w:type="spellEnd"/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="Yes"</w:t>
                      </w:r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>IsChecked</w:t>
                      </w:r>
                      <w:proofErr w:type="spellEnd"/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3A2750C1" w14:textId="77777777" w:rsidR="00F0724D" w:rsidRPr="00F0724D" w:rsidRDefault="00F0724D" w:rsidP="00F072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>Style</w:t>
                      </w:r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F0724D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>CustomRadioButton</w:t>
                      </w:r>
                      <w:proofErr w:type="spellEnd"/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}" /&gt;</w:t>
                      </w:r>
                    </w:p>
                    <w:p w14:paraId="1151E1DE" w14:textId="77777777" w:rsidR="00F0724D" w:rsidRPr="00F0724D" w:rsidRDefault="00F0724D" w:rsidP="00F072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F0724D">
                        <w:rPr>
                          <w:rFonts w:ascii="Consolas" w:hAnsi="Consolas" w:cs="Cascadia Mono"/>
                          <w:color w:val="A31515"/>
                        </w:rPr>
                        <w:t>RadioButton</w:t>
                      </w:r>
                      <w:proofErr w:type="spellEnd"/>
                      <w:r w:rsidRPr="00F0724D">
                        <w:rPr>
                          <w:rFonts w:ascii="Consolas" w:hAnsi="Consolas" w:cs="Cascadia Mono"/>
                          <w:color w:val="FF0000"/>
                        </w:rPr>
                        <w:t xml:space="preserve"> Content</w:t>
                      </w:r>
                      <w:r w:rsidRPr="00F0724D">
                        <w:rPr>
                          <w:rFonts w:ascii="Consolas" w:hAnsi="Consolas" w:cs="Cascadia Mono"/>
                          <w:color w:val="0000FF"/>
                        </w:rPr>
                        <w:t>="No"</w:t>
                      </w:r>
                      <w:r w:rsidRPr="00F072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BCAFDD" w14:textId="0D52CEC1" w:rsidR="00454499" w:rsidRPr="00F0724D" w:rsidRDefault="00F0724D" w:rsidP="00F0724D">
                      <w:pPr>
                        <w:pStyle w:val="SourceCode"/>
                        <w:spacing w:after="0"/>
                      </w:pPr>
                      <w:r w:rsidRPr="00F0724D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F0724D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F0724D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F0724D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F0724D">
                        <w:rPr>
                          <w:rFonts w:cs="Cascadia Mono"/>
                          <w:color w:val="FF0000"/>
                        </w:rPr>
                        <w:t>CustomRadioButton</w:t>
                      </w:r>
                      <w:proofErr w:type="spellEnd"/>
                      <w:r w:rsidRPr="00F0724D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57D05141" w:rsidR="00454499" w:rsidRPr="00733F4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F0724D">
        <w:t xml:space="preserve"> two sets of </w:t>
      </w:r>
      <w:proofErr w:type="spellStart"/>
      <w:r w:rsidR="00F0724D">
        <w:rPr>
          <w:rFonts w:ascii="Consolas" w:hAnsi="Consolas"/>
          <w:b/>
          <w:bCs/>
        </w:rPr>
        <w:t>RadioB</w:t>
      </w:r>
      <w:r w:rsidR="00F53D0E">
        <w:rPr>
          <w:rFonts w:ascii="Consolas" w:hAnsi="Consolas"/>
          <w:b/>
          <w:bCs/>
        </w:rPr>
        <w:t>utton</w:t>
      </w:r>
      <w:proofErr w:type="spellEnd"/>
      <w:r w:rsidR="009728F4">
        <w:t xml:space="preserve"> </w:t>
      </w:r>
      <w:r w:rsidR="00CB30AA">
        <w:t xml:space="preserve">with </w:t>
      </w:r>
      <w:r w:rsidR="00F53D0E">
        <w:rPr>
          <w:rFonts w:ascii="Consolas" w:hAnsi="Consolas"/>
          <w:b/>
          <w:bCs/>
        </w:rPr>
        <w:t>Style</w:t>
      </w:r>
      <w:r w:rsidR="00242357">
        <w:t xml:space="preserve"> set</w:t>
      </w:r>
      <w:r w:rsidR="00621E6D">
        <w:t xml:space="preserve"> to</w:t>
      </w:r>
      <w:r w:rsidR="00F53D0E">
        <w:t xml:space="preserve"> the</w:t>
      </w:r>
      <w:r w:rsidR="00621E6D">
        <w:t xml:space="preserve"> </w:t>
      </w:r>
      <w:proofErr w:type="spellStart"/>
      <w:r w:rsidR="00F53D0E" w:rsidRPr="00F53D0E">
        <w:rPr>
          <w:rFonts w:ascii="Consolas" w:hAnsi="Consolas"/>
          <w:b/>
          <w:bCs/>
        </w:rPr>
        <w:t>StaticResource</w:t>
      </w:r>
      <w:proofErr w:type="spellEnd"/>
      <w:r w:rsidR="001817B3"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777F13">
        <w:rPr>
          <w:rFonts w:ascii="Consolas" w:hAnsi="Consolas" w:cs="Segoe UI"/>
          <w:b/>
          <w:bCs/>
        </w:rPr>
        <w:t>Custom</w:t>
      </w:r>
      <w:r w:rsidR="00F0724D">
        <w:rPr>
          <w:rFonts w:ascii="Consolas" w:hAnsi="Consolas" w:cs="Segoe UI"/>
          <w:b/>
          <w:bCs/>
        </w:rPr>
        <w:t>Radio</w:t>
      </w:r>
      <w:r w:rsidR="00777F13">
        <w:rPr>
          <w:rFonts w:ascii="Consolas" w:hAnsi="Consolas" w:cs="Segoe UI"/>
          <w:b/>
          <w:bCs/>
        </w:rPr>
        <w:t>Button</w:t>
      </w:r>
      <w:proofErr w:type="spellEnd"/>
      <w:r w:rsidR="00A001E9">
        <w:rPr>
          <w:rFonts w:cs="Segoe UI"/>
        </w:rPr>
        <w:t xml:space="preserve"> from </w:t>
      </w:r>
      <w:proofErr w:type="spellStart"/>
      <w:r w:rsidR="00A001E9" w:rsidRPr="00A001E9">
        <w:rPr>
          <w:rFonts w:cs="Segoe UI"/>
          <w:b/>
          <w:bCs/>
        </w:rPr>
        <w:t>App.xaml</w:t>
      </w:r>
      <w:proofErr w:type="spellEnd"/>
      <w:r w:rsidR="00733F44">
        <w:rPr>
          <w:rFonts w:cs="Segoe UI"/>
        </w:rPr>
        <w:t>.</w:t>
      </w:r>
    </w:p>
    <w:p w14:paraId="4AA9C839" w14:textId="14B7ABD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9A846CF" w14:textId="1D514369" w:rsidR="000C0368" w:rsidRDefault="007F297D" w:rsidP="007F297D">
      <w:pPr>
        <w:pStyle w:val="Heading2"/>
      </w:pPr>
      <w:r>
        <w:t xml:space="preserve">Step </w:t>
      </w:r>
      <w:r w:rsidR="00A25B3B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FCB9B64">
                  <wp:extent cx="2635193" cy="201828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0E948E3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A25B3B">
        <w:t>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061C4DE" w14:textId="77777777" w:rsidR="00814048" w:rsidRDefault="008140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54843E6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A25B3B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00F6DE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412C59">
              <w:rPr>
                <w:b/>
                <w:bCs/>
                <w:lang w:val="en-US"/>
              </w:rPr>
              <w:t>Custom</w:t>
            </w:r>
            <w:r w:rsidR="005E0D0D">
              <w:rPr>
                <w:b/>
                <w:bCs/>
                <w:lang w:val="en-US"/>
              </w:rPr>
              <w:t>Radio</w:t>
            </w:r>
            <w:r w:rsidR="00412C59">
              <w:rPr>
                <w:b/>
                <w:bCs/>
                <w:lang w:val="en-US"/>
              </w:rPr>
              <w:t>Button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3B6C47E6">
                  <wp:extent cx="1908907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8907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CA4B38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385A1E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A25B3B">
        <w:t>2</w:t>
      </w:r>
    </w:p>
    <w:p w14:paraId="47175F12" w14:textId="2714FAF5" w:rsidR="00B554B4" w:rsidRDefault="00B554B4" w:rsidP="00B554B4"/>
    <w:p w14:paraId="6AEC53DB" w14:textId="20AEE9C9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>will see the</w:t>
      </w:r>
      <w:r w:rsidR="009465DF">
        <w:t xml:space="preserve"> set of two</w:t>
      </w:r>
      <w:r w:rsidR="00902111">
        <w:t xml:space="preserve"> </w:t>
      </w:r>
      <w:r w:rsidR="00563DE0">
        <w:rPr>
          <w:b/>
          <w:bCs/>
        </w:rPr>
        <w:t>Custom</w:t>
      </w:r>
      <w:r w:rsidR="00583628">
        <w:rPr>
          <w:b/>
          <w:bCs/>
        </w:rPr>
        <w:t xml:space="preserve"> </w:t>
      </w:r>
      <w:proofErr w:type="spellStart"/>
      <w:r w:rsidR="005E0D0D">
        <w:rPr>
          <w:b/>
          <w:bCs/>
        </w:rPr>
        <w:t>Radio</w:t>
      </w:r>
      <w:r w:rsidR="00563DE0">
        <w:rPr>
          <w:b/>
          <w:bCs/>
        </w:rPr>
        <w:t>Button</w:t>
      </w:r>
      <w:r w:rsidR="009465DF">
        <w:rPr>
          <w:b/>
          <w:bCs/>
        </w:rPr>
        <w:t>s</w:t>
      </w:r>
      <w:proofErr w:type="spellEnd"/>
      <w:r w:rsidR="00902111">
        <w:t xml:space="preserve"> </w:t>
      </w:r>
      <w:r w:rsidR="001926CB">
        <w:t>displayed</w:t>
      </w:r>
      <w:r w:rsidR="00563DE0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32DD93B">
            <wp:extent cx="6645313" cy="357185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3" cy="35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B150E6C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A25B3B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FD0E61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7591C" w14:textId="77777777" w:rsidR="00FD0E61" w:rsidRDefault="00FD0E61" w:rsidP="00071E16">
      <w:pPr>
        <w:spacing w:line="240" w:lineRule="auto"/>
      </w:pPr>
      <w:r>
        <w:separator/>
      </w:r>
    </w:p>
  </w:endnote>
  <w:endnote w:type="continuationSeparator" w:id="0">
    <w:p w14:paraId="45132151" w14:textId="77777777" w:rsidR="00FD0E61" w:rsidRDefault="00FD0E6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CD395" w14:textId="77777777" w:rsidR="00FD0E61" w:rsidRDefault="00FD0E61" w:rsidP="00071E16">
      <w:pPr>
        <w:spacing w:line="240" w:lineRule="auto"/>
      </w:pPr>
      <w:r>
        <w:separator/>
      </w:r>
    </w:p>
  </w:footnote>
  <w:footnote w:type="continuationSeparator" w:id="0">
    <w:p w14:paraId="0AB21CCB" w14:textId="77777777" w:rsidR="00FD0E61" w:rsidRDefault="00FD0E6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67A46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56FE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24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672D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23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0D3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3F51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0D0D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5D44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77F13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171C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4048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61D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65DF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648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2C6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2FFB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8FD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332C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6AF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42D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64A9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24D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E61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4EB7-7473-49AF-9A6C-3DE6B1487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10T16:34:00Z</dcterms:created>
  <dcterms:modified xsi:type="dcterms:W3CDTF">2024-02-10T16:34:00Z</dcterms:modified>
</cp:coreProperties>
</file>